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en Ho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 East 9th Street, New York, NY, USA New York, NY, USA 1000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ongka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1315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 Ch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